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ED9" w:rsidRPr="00E4134A" w:rsidRDefault="00252343" w:rsidP="002460DB">
      <w:pPr>
        <w:rPr>
          <w:rFonts w:ascii="Calibri" w:hAnsi="Calibri"/>
          <w:b/>
          <w:bCs/>
          <w:color w:val="000000"/>
          <w:sz w:val="24"/>
          <w:szCs w:val="24"/>
        </w:rPr>
      </w:pPr>
      <w:bookmarkStart w:id="0" w:name="_GoBack"/>
      <w:bookmarkEnd w:id="0"/>
      <w:r w:rsidRPr="00E4134A">
        <w:rPr>
          <w:rFonts w:ascii="Calibri" w:hAnsi="Calibri"/>
          <w:b/>
          <w:bCs/>
          <w:color w:val="000000"/>
          <w:sz w:val="24"/>
          <w:szCs w:val="24"/>
        </w:rPr>
        <w:t xml:space="preserve">FORM: </w:t>
      </w:r>
      <w:r w:rsidR="0065346F" w:rsidRPr="00E4134A">
        <w:rPr>
          <w:rFonts w:ascii="Calibri" w:hAnsi="Calibri"/>
          <w:b/>
          <w:bCs/>
          <w:color w:val="000000"/>
          <w:sz w:val="24"/>
          <w:szCs w:val="24"/>
        </w:rPr>
        <w:t>DECLARATION OF INTERESTS</w:t>
      </w:r>
    </w:p>
    <w:p w:rsidR="0065346F" w:rsidRDefault="0065346F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65346F">
        <w:rPr>
          <w:rFonts w:ascii="Calibri" w:hAnsi="Calibri"/>
          <w:b/>
          <w:bCs/>
          <w:color w:val="000000"/>
        </w:rPr>
        <w:t>Are you or any other person who holds an interest in your business (i.e. a shareholder,</w:t>
      </w:r>
      <w:r w:rsidR="00FB228D">
        <w:rPr>
          <w:rFonts w:ascii="Calibri" w:hAnsi="Calibri"/>
          <w:b/>
          <w:bCs/>
          <w:color w:val="000000"/>
        </w:rPr>
        <w:t xml:space="preserve"> </w:t>
      </w:r>
      <w:r w:rsidRPr="0065346F">
        <w:rPr>
          <w:rFonts w:ascii="Calibri" w:hAnsi="Calibri"/>
          <w:b/>
          <w:bCs/>
          <w:color w:val="000000"/>
        </w:rPr>
        <w:t xml:space="preserve">a director, or a member or partner, a line manager, or a fellow employee), employed by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 or s</w:t>
      </w:r>
      <w:r w:rsidR="00FB228D">
        <w:rPr>
          <w:rFonts w:ascii="Calibri" w:hAnsi="Calibri"/>
          <w:b/>
          <w:bCs/>
          <w:color w:val="000000"/>
        </w:rPr>
        <w:t xml:space="preserve">erves as a director at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, or was previously employed by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 xml:space="preserve"> or s</w:t>
      </w:r>
      <w:r w:rsidR="00FB228D">
        <w:rPr>
          <w:rFonts w:ascii="Calibri" w:hAnsi="Calibri"/>
          <w:b/>
          <w:bCs/>
          <w:color w:val="000000"/>
        </w:rPr>
        <w:t xml:space="preserve">erved as a director at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65346F">
        <w:rPr>
          <w:rFonts w:ascii="Calibri" w:hAnsi="Calibri"/>
          <w:b/>
          <w:bCs/>
          <w:color w:val="000000"/>
        </w:rPr>
        <w:t>?</w:t>
      </w:r>
    </w:p>
    <w:p w:rsidR="0065346F" w:rsidRDefault="0065346F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65346F" w:rsidTr="00FB228D">
        <w:tc>
          <w:tcPr>
            <w:tcW w:w="567" w:type="dxa"/>
          </w:tcPr>
          <w:p w:rsidR="0065346F" w:rsidRPr="0065346F" w:rsidRDefault="0065346F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:rsidR="0065346F" w:rsidRPr="0065346F" w:rsidRDefault="0065346F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:rsidR="0065346F" w:rsidRDefault="0065346F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:rsidR="0065346F" w:rsidRDefault="0065346F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:rsidR="00837822" w:rsidRDefault="00837822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5346F" w:rsidRPr="0065346F" w:rsidRDefault="0065346F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:rsidR="0065346F" w:rsidRDefault="00837822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837822">
        <w:rPr>
          <w:rFonts w:ascii="Calibri" w:hAnsi="Calibri"/>
          <w:b/>
          <w:bCs/>
          <w:color w:val="000000"/>
        </w:rPr>
        <w:t>A</w:t>
      </w:r>
      <w:r w:rsidR="00FB228D">
        <w:rPr>
          <w:rFonts w:ascii="Calibri" w:hAnsi="Calibri"/>
          <w:b/>
          <w:bCs/>
          <w:color w:val="000000"/>
        </w:rPr>
        <w:t>re you, or any other person who</w:t>
      </w:r>
      <w:r w:rsidRPr="00837822">
        <w:rPr>
          <w:rFonts w:ascii="Calibri" w:hAnsi="Calibri"/>
          <w:b/>
          <w:bCs/>
          <w:color w:val="000000"/>
        </w:rPr>
        <w:t xml:space="preserve"> holds an interest in your business, </w:t>
      </w:r>
      <w:r w:rsidR="008B536C" w:rsidRPr="00837822">
        <w:rPr>
          <w:rFonts w:ascii="Calibri" w:hAnsi="Calibri"/>
          <w:b/>
          <w:bCs/>
          <w:color w:val="000000"/>
        </w:rPr>
        <w:t>a close</w:t>
      </w:r>
      <w:r w:rsidRPr="00837822">
        <w:rPr>
          <w:rFonts w:ascii="Calibri" w:hAnsi="Calibri"/>
          <w:b/>
          <w:bCs/>
          <w:color w:val="000000"/>
        </w:rPr>
        <w:t xml:space="preserve"> family</w:t>
      </w:r>
      <w:r>
        <w:rPr>
          <w:rFonts w:ascii="Calibri" w:hAnsi="Calibri"/>
          <w:b/>
          <w:bCs/>
          <w:color w:val="000000"/>
        </w:rPr>
        <w:t xml:space="preserve"> </w:t>
      </w:r>
      <w:r w:rsidRPr="00837822">
        <w:rPr>
          <w:rFonts w:ascii="Calibri" w:hAnsi="Calibri"/>
          <w:b/>
          <w:bCs/>
          <w:color w:val="000000"/>
        </w:rPr>
        <w:t>member (i.e. related by birth, marriage, domestic partnership, adoption, guardianship or</w:t>
      </w:r>
      <w:r>
        <w:rPr>
          <w:rFonts w:ascii="Calibri" w:hAnsi="Calibri"/>
          <w:b/>
          <w:bCs/>
          <w:color w:val="000000"/>
        </w:rPr>
        <w:t xml:space="preserve"> </w:t>
      </w:r>
      <w:r w:rsidR="008B536C">
        <w:rPr>
          <w:rFonts w:ascii="Calibri" w:hAnsi="Calibri"/>
          <w:b/>
          <w:bCs/>
          <w:color w:val="000000"/>
        </w:rPr>
        <w:t xml:space="preserve">the </w:t>
      </w:r>
      <w:r w:rsidRPr="00837822">
        <w:rPr>
          <w:rFonts w:ascii="Calibri" w:hAnsi="Calibri"/>
          <w:b/>
          <w:bCs/>
          <w:color w:val="000000"/>
        </w:rPr>
        <w:t>like</w:t>
      </w:r>
      <w:r w:rsidR="008B536C" w:rsidRPr="00837822">
        <w:rPr>
          <w:rFonts w:ascii="Calibri" w:hAnsi="Calibri"/>
          <w:b/>
          <w:bCs/>
          <w:color w:val="000000"/>
        </w:rPr>
        <w:t>) to</w:t>
      </w:r>
      <w:r w:rsidR="008B536C">
        <w:rPr>
          <w:rFonts w:ascii="Calibri" w:hAnsi="Calibri"/>
          <w:b/>
          <w:bCs/>
          <w:color w:val="000000"/>
        </w:rPr>
        <w:t xml:space="preserve"> or an associate (</w:t>
      </w:r>
      <w:r w:rsidR="00FB228D">
        <w:rPr>
          <w:rFonts w:ascii="Calibri" w:hAnsi="Calibri"/>
          <w:b/>
          <w:bCs/>
          <w:color w:val="000000"/>
        </w:rPr>
        <w:t>i.e.  a</w:t>
      </w:r>
      <w:r w:rsidRPr="00837822">
        <w:rPr>
          <w:rFonts w:ascii="Calibri" w:hAnsi="Calibri"/>
          <w:b/>
          <w:bCs/>
          <w:color w:val="000000"/>
        </w:rPr>
        <w:t xml:space="preserve"> friend, rival, business  partner,  neighbour, etc)</w:t>
      </w:r>
      <w:r w:rsidR="008B536C">
        <w:rPr>
          <w:rFonts w:ascii="Calibri" w:hAnsi="Calibri"/>
          <w:b/>
          <w:bCs/>
          <w:color w:val="000000"/>
        </w:rPr>
        <w:t xml:space="preserve"> of  a</w:t>
      </w:r>
      <w:r>
        <w:rPr>
          <w:rFonts w:ascii="Calibri" w:hAnsi="Calibri"/>
          <w:b/>
          <w:bCs/>
          <w:color w:val="000000"/>
        </w:rPr>
        <w:t xml:space="preserve">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837822">
        <w:rPr>
          <w:rFonts w:ascii="Calibri" w:hAnsi="Calibri"/>
          <w:b/>
          <w:bCs/>
          <w:color w:val="000000"/>
        </w:rPr>
        <w:t xml:space="preserve"> employee and/or director?</w:t>
      </w:r>
    </w:p>
    <w:p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B228D" w:rsidTr="000A6C65">
        <w:tc>
          <w:tcPr>
            <w:tcW w:w="567" w:type="dxa"/>
          </w:tcPr>
          <w:p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92C2C" w:rsidRDefault="00192C2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:rsidR="00192C2C" w:rsidRDefault="00756F7C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756F7C">
        <w:rPr>
          <w:rFonts w:ascii="Calibri" w:hAnsi="Calibri"/>
          <w:b/>
          <w:bCs/>
          <w:color w:val="000000"/>
        </w:rPr>
        <w:t>Have you, or any other person who holds an interest in your business, given a business</w:t>
      </w:r>
      <w:r>
        <w:rPr>
          <w:rFonts w:ascii="Calibri" w:hAnsi="Calibri"/>
          <w:b/>
          <w:bCs/>
          <w:color w:val="000000"/>
        </w:rPr>
        <w:t xml:space="preserve"> </w:t>
      </w:r>
      <w:r w:rsidRPr="00756F7C">
        <w:rPr>
          <w:rFonts w:ascii="Calibri" w:hAnsi="Calibri"/>
          <w:b/>
          <w:bCs/>
          <w:color w:val="000000"/>
        </w:rPr>
        <w:t>courtesy to or received a bu</w:t>
      </w:r>
      <w:r w:rsidR="00FB228D">
        <w:rPr>
          <w:rFonts w:ascii="Calibri" w:hAnsi="Calibri"/>
          <w:b/>
          <w:bCs/>
          <w:color w:val="000000"/>
        </w:rPr>
        <w:t xml:space="preserve">siness courtesy from a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756F7C">
        <w:rPr>
          <w:rFonts w:ascii="Calibri" w:hAnsi="Calibri"/>
          <w:b/>
          <w:bCs/>
          <w:color w:val="000000"/>
        </w:rPr>
        <w:t xml:space="preserve"> employee and/or director over the last 12 (twelve) months?</w:t>
      </w:r>
    </w:p>
    <w:p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B228D" w:rsidTr="000A6C65">
        <w:tc>
          <w:tcPr>
            <w:tcW w:w="567" w:type="dxa"/>
          </w:tcPr>
          <w:p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:rsidR="00FB228D" w:rsidRPr="0065346F" w:rsidRDefault="00FB228D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p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:rsidR="00756F7C" w:rsidRDefault="00756F7C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37385" w:rsidRPr="00737385" w:rsidRDefault="00737385" w:rsidP="00737385">
      <w:pPr>
        <w:rPr>
          <w:rFonts w:ascii="Calibri" w:hAnsi="Calibri"/>
          <w:b/>
          <w:bCs/>
          <w:color w:val="000000"/>
        </w:rPr>
        <w:sectPr w:rsidR="00737385" w:rsidRPr="00737385" w:rsidSect="00296F02">
          <w:headerReference w:type="default" r:id="rId9"/>
          <w:footerReference w:type="default" r:id="rId10"/>
          <w:pgSz w:w="11906" w:h="16838"/>
          <w:pgMar w:top="3261" w:right="1361" w:bottom="993" w:left="1361" w:header="709" w:footer="709" w:gutter="0"/>
          <w:cols w:space="708"/>
          <w:docGrid w:linePitch="360"/>
        </w:sectPr>
      </w:pPr>
    </w:p>
    <w:p w:rsidR="00756F7C" w:rsidRDefault="00E51F4A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E51F4A">
        <w:rPr>
          <w:rFonts w:ascii="Calibri" w:hAnsi="Calibri"/>
          <w:b/>
          <w:bCs/>
          <w:color w:val="000000"/>
        </w:rPr>
        <w:lastRenderedPageBreak/>
        <w:t xml:space="preserve">Have you, or any other person who holds an interest in your business undergone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E51F4A">
        <w:rPr>
          <w:rFonts w:ascii="Calibri" w:hAnsi="Calibri"/>
          <w:b/>
          <w:bCs/>
          <w:color w:val="000000"/>
        </w:rPr>
        <w:t xml:space="preserve"> supplier disciplinary process and / or has been suspended from the </w:t>
      </w:r>
      <w:r w:rsidR="008B536C">
        <w:rPr>
          <w:rFonts w:ascii="Calibri" w:hAnsi="Calibri"/>
          <w:b/>
          <w:bCs/>
          <w:color w:val="000000"/>
        </w:rPr>
        <w:t>SERVICES SETA</w:t>
      </w:r>
      <w:r w:rsidRPr="00E51F4A">
        <w:rPr>
          <w:rFonts w:ascii="Calibri" w:hAnsi="Calibri"/>
          <w:b/>
          <w:bCs/>
          <w:color w:val="000000"/>
        </w:rPr>
        <w:t xml:space="preserve"> supplier database over the last 5 (five) years?</w:t>
      </w:r>
    </w:p>
    <w:p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15187" w:rsidTr="000A6C65">
        <w:tc>
          <w:tcPr>
            <w:tcW w:w="567" w:type="dxa"/>
          </w:tcPr>
          <w:p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:rsidR="00181FDC" w:rsidRDefault="00181FDC" w:rsidP="00181FDC">
      <w:pPr>
        <w:ind w:left="720"/>
        <w:rPr>
          <w:rFonts w:ascii="Calibri" w:hAnsi="Calibri"/>
          <w:b/>
          <w:bCs/>
          <w:color w:val="000000"/>
        </w:rPr>
      </w:pPr>
    </w:p>
    <w:p w:rsidR="00E51F4A" w:rsidRPr="002460DB" w:rsidRDefault="00E51F4A" w:rsidP="00181FDC">
      <w:pPr>
        <w:ind w:left="720"/>
        <w:rPr>
          <w:rFonts w:ascii="Calibri" w:hAnsi="Calibri"/>
          <w:b/>
          <w:bCs/>
          <w:color w:val="000000"/>
        </w:rPr>
      </w:pPr>
      <w:r w:rsidRPr="002460DB">
        <w:rPr>
          <w:rFonts w:ascii="Calibri" w:hAnsi="Calibri"/>
          <w:b/>
          <w:bCs/>
          <w:color w:val="000000"/>
        </w:rPr>
        <w:t>If yes, state particulars.</w:t>
      </w:r>
    </w:p>
    <w:p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</w:t>
      </w:r>
      <w:r w:rsidR="00181FDC">
        <w:rPr>
          <w:rFonts w:ascii="Calibri" w:hAnsi="Calibri"/>
          <w:b/>
          <w:bCs/>
          <w:color w:val="000000"/>
        </w:rPr>
        <w:t>_____________________________</w:t>
      </w:r>
    </w:p>
    <w:p w:rsidR="00E51F4A" w:rsidRPr="00E51F4A" w:rsidRDefault="00E51F4A" w:rsidP="002460DB">
      <w:pPr>
        <w:rPr>
          <w:rFonts w:ascii="Calibri" w:hAnsi="Calibri"/>
          <w:b/>
          <w:bCs/>
          <w:color w:val="000000"/>
        </w:rPr>
      </w:pPr>
    </w:p>
    <w:p w:rsidR="00E51F4A" w:rsidRDefault="00E51F4A" w:rsidP="002460DB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libri" w:hAnsi="Calibri"/>
          <w:b/>
          <w:bCs/>
          <w:color w:val="000000"/>
        </w:rPr>
      </w:pPr>
      <w:r w:rsidRPr="00E51F4A">
        <w:rPr>
          <w:rFonts w:ascii="Calibri" w:hAnsi="Calibri"/>
          <w:b/>
          <w:bCs/>
          <w:color w:val="000000"/>
        </w:rPr>
        <w:t>Is  your  business  currently  engaged  in  defending  any  legal  proceedings  which  have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been instituted against it (including against any of its directors / members / partners), or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has  your  business  (including  any  directors  /  members  /  partners)  either  been  charged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with or been convicted of any criminal act, or has any judgment or decision been made</w:t>
      </w:r>
      <w:r>
        <w:rPr>
          <w:rFonts w:ascii="Calibri" w:hAnsi="Calibri"/>
          <w:b/>
          <w:bCs/>
          <w:color w:val="000000"/>
        </w:rPr>
        <w:t xml:space="preserve"> </w:t>
      </w:r>
      <w:r w:rsidRPr="00E51F4A">
        <w:rPr>
          <w:rFonts w:ascii="Calibri" w:hAnsi="Calibri"/>
          <w:b/>
          <w:bCs/>
          <w:color w:val="000000"/>
        </w:rPr>
        <w:t>against it by any administrative or regulatory body?</w:t>
      </w:r>
    </w:p>
    <w:p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567"/>
        <w:gridCol w:w="567"/>
      </w:tblGrid>
      <w:tr w:rsidR="00F15187" w:rsidTr="000A6C65">
        <w:tc>
          <w:tcPr>
            <w:tcW w:w="567" w:type="dxa"/>
          </w:tcPr>
          <w:p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YES</w:t>
            </w:r>
          </w:p>
        </w:tc>
        <w:tc>
          <w:tcPr>
            <w:tcW w:w="567" w:type="dxa"/>
          </w:tcPr>
          <w:p w:rsidR="00F15187" w:rsidRPr="0065346F" w:rsidRDefault="00F15187" w:rsidP="002460DB">
            <w:pPr>
              <w:pStyle w:val="ListParagraph"/>
              <w:spacing w:line="276" w:lineRule="auto"/>
              <w:ind w:left="0"/>
              <w:jc w:val="both"/>
              <w:rPr>
                <w:rFonts w:ascii="Calibri" w:hAnsi="Calibri"/>
                <w:bCs/>
                <w:color w:val="000000"/>
              </w:rPr>
            </w:pPr>
            <w:r w:rsidRPr="0065346F">
              <w:rPr>
                <w:rFonts w:ascii="Calibri" w:hAnsi="Calibri"/>
                <w:bCs/>
                <w:color w:val="000000"/>
              </w:rPr>
              <w:t>NO</w:t>
            </w:r>
          </w:p>
        </w:tc>
      </w:tr>
    </w:tbl>
    <w:p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 xml:space="preserve">If yes, </w:t>
      </w:r>
      <w:r w:rsidRPr="0065346F">
        <w:rPr>
          <w:rFonts w:ascii="Calibri" w:hAnsi="Calibri"/>
          <w:b/>
          <w:bCs/>
          <w:color w:val="000000"/>
        </w:rPr>
        <w:t>state particulars</w:t>
      </w:r>
      <w:r>
        <w:rPr>
          <w:rFonts w:ascii="Calibri" w:hAnsi="Calibri"/>
          <w:b/>
          <w:bCs/>
          <w:color w:val="000000"/>
        </w:rPr>
        <w:t>.</w:t>
      </w:r>
    </w:p>
    <w:p w:rsidR="00E51F4A" w:rsidRDefault="00E51F4A" w:rsidP="002460DB">
      <w:pPr>
        <w:pStyle w:val="ListParagraph"/>
        <w:spacing w:line="276" w:lineRule="auto"/>
        <w:rPr>
          <w:rFonts w:ascii="Calibri" w:hAnsi="Calibri"/>
          <w:b/>
          <w:bCs/>
          <w:color w:val="000000"/>
        </w:rPr>
      </w:pPr>
      <w:r>
        <w:rPr>
          <w:rFonts w:ascii="Calibri" w:hAnsi="Calibri"/>
          <w:b/>
          <w:bCs/>
          <w:color w:val="000000"/>
        </w:rPr>
        <w:t>________________________________________________________________________________________________________________________________________________________________________________________________________________</w:t>
      </w:r>
      <w:r w:rsidR="00181FDC">
        <w:rPr>
          <w:rFonts w:ascii="Calibri" w:hAnsi="Calibri"/>
          <w:b/>
          <w:bCs/>
          <w:color w:val="000000"/>
        </w:rPr>
        <w:t>_____________________________</w:t>
      </w:r>
    </w:p>
    <w:p w:rsidR="00E51F4A" w:rsidRDefault="00E51F4A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:rsidR="00875DA5" w:rsidRPr="00F15187" w:rsidRDefault="00875DA5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  <w:u w:val="single"/>
        </w:rPr>
      </w:pPr>
      <w:r w:rsidRPr="00F15187">
        <w:rPr>
          <w:rFonts w:ascii="Calibri" w:hAnsi="Calibri"/>
          <w:b/>
          <w:bCs/>
          <w:color w:val="000000"/>
          <w:u w:val="single"/>
        </w:rPr>
        <w:t>DECLARATION:</w:t>
      </w:r>
    </w:p>
    <w:p w:rsidR="00875DA5" w:rsidRDefault="00875DA5" w:rsidP="002460DB">
      <w:pPr>
        <w:pStyle w:val="ListParagraph"/>
        <w:spacing w:line="276" w:lineRule="auto"/>
        <w:jc w:val="both"/>
        <w:rPr>
          <w:rFonts w:ascii="Calibri" w:hAnsi="Calibri"/>
          <w:b/>
          <w:bCs/>
          <w:color w:val="000000"/>
        </w:rPr>
      </w:pPr>
    </w:p>
    <w:p w:rsidR="00875DA5" w:rsidRPr="00B5407B" w:rsidRDefault="009C0F7F" w:rsidP="002460DB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  <w:r w:rsidRPr="00B5407B">
        <w:rPr>
          <w:rFonts w:ascii="Calibri" w:hAnsi="Calibri"/>
          <w:bCs/>
          <w:color w:val="000000"/>
        </w:rPr>
        <w:t xml:space="preserve">I, the undersigned </w:t>
      </w:r>
      <w:r w:rsidRPr="008B536C">
        <w:rPr>
          <w:rFonts w:ascii="Calibri" w:hAnsi="Calibri"/>
          <w:b/>
          <w:bCs/>
          <w:i/>
          <w:color w:val="000000"/>
        </w:rPr>
        <w:t>[insert full name of signatory]</w:t>
      </w:r>
      <w:r w:rsidRPr="00B5407B">
        <w:rPr>
          <w:rFonts w:ascii="Calibri" w:hAnsi="Calibri"/>
          <w:bCs/>
          <w:color w:val="000000"/>
        </w:rPr>
        <w:t xml:space="preserve"> ____________________________, duly </w:t>
      </w:r>
      <w:r w:rsidR="00875DA5" w:rsidRPr="00B5407B">
        <w:rPr>
          <w:rFonts w:ascii="Calibri" w:hAnsi="Calibri"/>
          <w:bCs/>
          <w:color w:val="000000"/>
        </w:rPr>
        <w:t xml:space="preserve">authorised  to  complete  this  application  form  in  my  capacity  as  </w:t>
      </w:r>
      <w:r w:rsidR="00875DA5" w:rsidRPr="008B536C">
        <w:rPr>
          <w:rFonts w:ascii="Calibri" w:hAnsi="Calibri"/>
          <w:b/>
          <w:bCs/>
          <w:i/>
          <w:color w:val="000000"/>
        </w:rPr>
        <w:t>[insert  capacity,  i.e.,</w:t>
      </w:r>
      <w:r w:rsidR="00B5407B" w:rsidRPr="008B536C">
        <w:rPr>
          <w:rFonts w:ascii="Calibri" w:hAnsi="Calibri"/>
          <w:b/>
          <w:bCs/>
          <w:i/>
          <w:color w:val="000000"/>
        </w:rPr>
        <w:t xml:space="preserve"> </w:t>
      </w:r>
      <w:r w:rsidR="00875DA5" w:rsidRPr="008B536C">
        <w:rPr>
          <w:rFonts w:ascii="Calibri" w:hAnsi="Calibri"/>
          <w:b/>
          <w:bCs/>
          <w:i/>
          <w:color w:val="000000"/>
        </w:rPr>
        <w:t>member,  director,  partner,  etc</w:t>
      </w:r>
      <w:r w:rsidR="00875DA5" w:rsidRPr="00B5407B">
        <w:rPr>
          <w:rFonts w:ascii="Calibri" w:hAnsi="Calibri"/>
          <w:bCs/>
          <w:color w:val="000000"/>
        </w:rPr>
        <w:t xml:space="preserve">]  __________________________ </w:t>
      </w:r>
      <w:r w:rsidRPr="00B5407B">
        <w:rPr>
          <w:rFonts w:ascii="Calibri" w:hAnsi="Calibri"/>
          <w:bCs/>
          <w:color w:val="000000"/>
        </w:rPr>
        <w:t xml:space="preserve"> on  behalf  of  the  applicant </w:t>
      </w:r>
      <w:r w:rsidR="00875DA5" w:rsidRPr="008B536C">
        <w:rPr>
          <w:rFonts w:ascii="Calibri" w:hAnsi="Calibri"/>
          <w:b/>
          <w:bCs/>
          <w:i/>
          <w:color w:val="000000"/>
        </w:rPr>
        <w:t>[insert full name of the business entity ]</w:t>
      </w:r>
      <w:r w:rsidR="00875DA5" w:rsidRPr="00B5407B">
        <w:rPr>
          <w:rFonts w:ascii="Calibri" w:hAnsi="Calibri"/>
          <w:bCs/>
          <w:color w:val="000000"/>
        </w:rPr>
        <w:t xml:space="preserve"> __________________________ certify that, to the best</w:t>
      </w:r>
      <w:r w:rsidR="00B5407B">
        <w:rPr>
          <w:rFonts w:ascii="Calibri" w:hAnsi="Calibri"/>
          <w:bCs/>
          <w:color w:val="000000"/>
        </w:rPr>
        <w:t xml:space="preserve"> </w:t>
      </w:r>
      <w:r w:rsidR="00875DA5" w:rsidRPr="00B5407B">
        <w:rPr>
          <w:rFonts w:ascii="Calibri" w:hAnsi="Calibri"/>
          <w:bCs/>
          <w:color w:val="000000"/>
        </w:rPr>
        <w:t>of  my  knowledge,  the  information  furnished  herein  is  tr</w:t>
      </w:r>
      <w:r w:rsidRPr="00B5407B">
        <w:rPr>
          <w:rFonts w:ascii="Calibri" w:hAnsi="Calibri"/>
          <w:bCs/>
          <w:color w:val="000000"/>
        </w:rPr>
        <w:t>ue  and  correct.  I accept</w:t>
      </w:r>
      <w:r w:rsidR="00875DA5" w:rsidRPr="00B5407B">
        <w:rPr>
          <w:rFonts w:ascii="Calibri" w:hAnsi="Calibri"/>
          <w:bCs/>
          <w:color w:val="000000"/>
        </w:rPr>
        <w:t xml:space="preserve"> that</w:t>
      </w:r>
      <w:r w:rsidR="00B5407B">
        <w:rPr>
          <w:rFonts w:ascii="Calibri" w:hAnsi="Calibri"/>
          <w:bCs/>
          <w:color w:val="000000"/>
        </w:rPr>
        <w:t xml:space="preserve"> </w:t>
      </w:r>
      <w:r w:rsidR="008B536C">
        <w:rPr>
          <w:rFonts w:ascii="Calibri" w:hAnsi="Calibri"/>
          <w:bCs/>
          <w:color w:val="000000"/>
        </w:rPr>
        <w:t>SERVICES SETA</w:t>
      </w:r>
      <w:r w:rsidR="00875DA5" w:rsidRPr="00B5407B">
        <w:rPr>
          <w:rFonts w:ascii="Calibri" w:hAnsi="Calibri"/>
          <w:bCs/>
          <w:color w:val="000000"/>
        </w:rPr>
        <w:t xml:space="preserve"> reserves its right to act against the appl</w:t>
      </w:r>
      <w:r w:rsidRPr="00B5407B">
        <w:rPr>
          <w:rFonts w:ascii="Calibri" w:hAnsi="Calibri"/>
          <w:bCs/>
          <w:color w:val="000000"/>
        </w:rPr>
        <w:t xml:space="preserve">icant or me personally in terms </w:t>
      </w:r>
      <w:r w:rsidR="00875DA5" w:rsidRPr="00B5407B">
        <w:rPr>
          <w:rFonts w:ascii="Calibri" w:hAnsi="Calibri"/>
          <w:bCs/>
          <w:color w:val="000000"/>
        </w:rPr>
        <w:t>hereof, should this declaration prove to be false.</w:t>
      </w:r>
    </w:p>
    <w:p w:rsidR="00875DA5" w:rsidRPr="00B5407B" w:rsidRDefault="00875DA5" w:rsidP="002460DB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</w:p>
    <w:p w:rsidR="0048250D" w:rsidRDefault="00875DA5" w:rsidP="00737385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  <w:r w:rsidRPr="00B5407B">
        <w:rPr>
          <w:rFonts w:ascii="Calibri" w:hAnsi="Calibri"/>
          <w:bCs/>
          <w:color w:val="000000"/>
        </w:rPr>
        <w:t>I  am  aware  that,  in  addition  and  without  prejudice  to  any  other  remedy</w:t>
      </w:r>
      <w:r w:rsidR="00B5407B" w:rsidRPr="00B5407B">
        <w:rPr>
          <w:rFonts w:ascii="Calibri" w:hAnsi="Calibri"/>
          <w:bCs/>
          <w:color w:val="000000"/>
        </w:rPr>
        <w:t xml:space="preserve">  provided  to </w:t>
      </w:r>
      <w:r w:rsidRPr="00B5407B">
        <w:rPr>
          <w:rFonts w:ascii="Calibri" w:hAnsi="Calibri"/>
          <w:bCs/>
          <w:color w:val="000000"/>
        </w:rPr>
        <w:t>combat any restrictive practices related to bids and contracts, bids that are suspicious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will be reported to the Competition Commission for investigation and possible imposition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of administrative penalties in terms of section 59 of the Competition Act No 89 of 1998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and  or  may  be  reported  to  the  National  Prosecuting  Authority  (NPA)  for  criminal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investigation and or may be restricted from conducting business with the public sector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for a period not exceeding ten (10) years in terms of the Prevention and Combating of</w:t>
      </w:r>
      <w:r w:rsidR="00B5407B" w:rsidRPr="00B5407B">
        <w:rPr>
          <w:rFonts w:ascii="Calibri" w:hAnsi="Calibri"/>
          <w:bCs/>
          <w:color w:val="000000"/>
        </w:rPr>
        <w:t xml:space="preserve"> </w:t>
      </w:r>
      <w:r w:rsidRPr="00B5407B">
        <w:rPr>
          <w:rFonts w:ascii="Calibri" w:hAnsi="Calibri"/>
          <w:bCs/>
          <w:color w:val="000000"/>
        </w:rPr>
        <w:t>Corrupt Activities Act No 12 of 2004 or any other applicable legislation.</w:t>
      </w:r>
    </w:p>
    <w:p w:rsidR="00181FDC" w:rsidRPr="00737385" w:rsidRDefault="00181FDC" w:rsidP="00737385">
      <w:pPr>
        <w:pStyle w:val="ListParagraph"/>
        <w:spacing w:line="276" w:lineRule="auto"/>
        <w:jc w:val="both"/>
        <w:rPr>
          <w:rFonts w:ascii="Calibri" w:hAnsi="Calibri"/>
          <w:bCs/>
          <w:color w:val="000000"/>
        </w:rPr>
      </w:pPr>
    </w:p>
    <w:p w:rsidR="0048250D" w:rsidRDefault="0048250D" w:rsidP="00875DA5">
      <w:pPr>
        <w:pStyle w:val="ListParagraph"/>
        <w:jc w:val="both"/>
        <w:rPr>
          <w:rFonts w:ascii="Calibri" w:hAnsi="Calibri"/>
          <w:b/>
          <w:bCs/>
          <w:color w:val="00000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14"/>
        <w:gridCol w:w="4669"/>
      </w:tblGrid>
      <w:tr w:rsidR="00875DA5" w:rsidRPr="0048250D" w:rsidTr="0048250D">
        <w:tc>
          <w:tcPr>
            <w:tcW w:w="4700" w:type="dxa"/>
            <w:vAlign w:val="center"/>
          </w:tcPr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lastRenderedPageBreak/>
              <w:t>I hereby declare that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bove information i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rrect at the time of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ompletion. I hereby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pledge to inform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8B536C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SERVICES SETA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in writing, of any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changes of any detail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that appears on this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document. I certify that I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have the appropriat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uthority to furnish the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bove-mentioned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information on behalf of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my employer.</w:t>
            </w:r>
          </w:p>
        </w:tc>
        <w:tc>
          <w:tcPr>
            <w:tcW w:w="4700" w:type="dxa"/>
          </w:tcPr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pplicant's Signature: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pacing w:val="-5"/>
                <w:sz w:val="22"/>
                <w:szCs w:val="22"/>
              </w:rPr>
            </w:pPr>
          </w:p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On behalf of: (Company’s name)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875DA5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..</w:t>
            </w:r>
          </w:p>
          <w:p w:rsidR="00875DA5" w:rsidRPr="0048250D" w:rsidRDefault="00875DA5" w:rsidP="00875DA5">
            <w:pPr>
              <w:pStyle w:val="ListParagraph"/>
              <w:ind w:left="0"/>
              <w:jc w:val="both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48250D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Date:</w:t>
            </w:r>
          </w:p>
          <w:p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  <w:p w:rsidR="00875DA5" w:rsidRPr="0048250D" w:rsidRDefault="00875DA5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...............</w:t>
            </w:r>
          </w:p>
          <w:p w:rsidR="0048250D" w:rsidRPr="0048250D" w:rsidRDefault="0048250D" w:rsidP="0048250D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75DA5" w:rsidRPr="0048250D" w:rsidTr="0048250D">
        <w:tc>
          <w:tcPr>
            <w:tcW w:w="4700" w:type="dxa"/>
            <w:vAlign w:val="center"/>
          </w:tcPr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Applicant’s Title /Position 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and Name of </w:t>
            </w:r>
            <w:r w:rsidR="0048250D"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 xml:space="preserve">director/member that </w:t>
            </w: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appears on CIPRO documents</w:t>
            </w:r>
          </w:p>
        </w:tc>
        <w:tc>
          <w:tcPr>
            <w:tcW w:w="4700" w:type="dxa"/>
          </w:tcPr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Title: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875DA5" w:rsidRPr="0048250D" w:rsidRDefault="00875DA5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Position: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48250D" w:rsidRPr="0048250D" w:rsidRDefault="0048250D" w:rsidP="0048250D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875DA5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sz w:val="22"/>
                <w:szCs w:val="22"/>
              </w:rPr>
              <w:t>Full Names:</w:t>
            </w: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  <w:p w:rsidR="0048250D" w:rsidRPr="0048250D" w:rsidRDefault="0048250D" w:rsidP="0048250D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</w:pPr>
            <w:r w:rsidRPr="0048250D">
              <w:rPr>
                <w:rFonts w:asciiTheme="minorHAnsi" w:hAnsiTheme="minorHAnsi"/>
                <w:b/>
                <w:bCs/>
                <w:color w:val="000000"/>
                <w:sz w:val="22"/>
                <w:szCs w:val="22"/>
              </w:rPr>
              <w:t>…………………………………………………………………………</w:t>
            </w:r>
          </w:p>
          <w:p w:rsidR="00875DA5" w:rsidRPr="0048250D" w:rsidRDefault="00875DA5" w:rsidP="0048250D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875DA5" w:rsidRPr="00E51F4A" w:rsidRDefault="00875DA5" w:rsidP="00875DA5">
      <w:pPr>
        <w:pStyle w:val="ListParagraph"/>
        <w:jc w:val="both"/>
        <w:rPr>
          <w:rFonts w:ascii="Calibri" w:hAnsi="Calibri"/>
          <w:b/>
          <w:bCs/>
          <w:color w:val="000000"/>
        </w:rPr>
      </w:pPr>
    </w:p>
    <w:sectPr w:rsidR="00875DA5" w:rsidRPr="00E51F4A" w:rsidSect="00737385">
      <w:headerReference w:type="default" r:id="rId11"/>
      <w:pgSz w:w="11906" w:h="16838"/>
      <w:pgMar w:top="957" w:right="1558" w:bottom="993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36CB" w:rsidRDefault="002C36CB" w:rsidP="00777B36">
      <w:pPr>
        <w:spacing w:after="0" w:line="240" w:lineRule="auto"/>
      </w:pPr>
      <w:r>
        <w:separator/>
      </w:r>
    </w:p>
  </w:endnote>
  <w:endnote w:type="continuationSeparator" w:id="0">
    <w:p w:rsidR="002C36CB" w:rsidRDefault="002C36CB" w:rsidP="0077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3693887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181FDC" w:rsidRDefault="00181FDC" w:rsidP="00181FDC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75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A75E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F43C4" w:rsidRDefault="00FF43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36CB" w:rsidRDefault="002C36CB" w:rsidP="00777B36">
      <w:pPr>
        <w:spacing w:after="0" w:line="240" w:lineRule="auto"/>
      </w:pPr>
      <w:r>
        <w:separator/>
      </w:r>
    </w:p>
  </w:footnote>
  <w:footnote w:type="continuationSeparator" w:id="0">
    <w:p w:rsidR="002C36CB" w:rsidRDefault="002C36CB" w:rsidP="0077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3C4" w:rsidRDefault="00FF43C4">
    <w:pPr>
      <w:pStyle w:val="Header"/>
    </w:pPr>
  </w:p>
  <w:p w:rsidR="00FF43C4" w:rsidRDefault="009A75E8">
    <w:pPr>
      <w:pStyle w:val="Header"/>
    </w:pPr>
    <w:r>
      <w:rPr>
        <w:noProof/>
        <w:lang w:eastAsia="en-ZA"/>
      </w:rPr>
      <w:pict w14:anchorId="00CAE3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49" type="#_x0000_t75" style="position:absolute;margin-left:-50.55pt;margin-top:-173.9pt;width:578.9pt;height:818.65pt;z-index:-251658240;mso-wrap-edited:f;mso-position-horizontal-relative:margin;mso-position-vertical-relative:margin" wrapcoords="-27 0 -27 21560 21600 21560 21600 0 -27 0">
          <v:imagedata r:id="rId1" o:title="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385" w:rsidRDefault="00737385">
    <w:pPr>
      <w:pStyle w:val="Header"/>
    </w:pPr>
  </w:p>
  <w:p w:rsidR="00737385" w:rsidRDefault="0073738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A6989"/>
    <w:multiLevelType w:val="hybridMultilevel"/>
    <w:tmpl w:val="144AB0A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22C6DE1"/>
    <w:multiLevelType w:val="hybridMultilevel"/>
    <w:tmpl w:val="6090C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2ED676F"/>
    <w:multiLevelType w:val="hybridMultilevel"/>
    <w:tmpl w:val="E8F4A0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142B9B"/>
    <w:multiLevelType w:val="hybridMultilevel"/>
    <w:tmpl w:val="340AB1F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CD508F8"/>
    <w:multiLevelType w:val="multilevel"/>
    <w:tmpl w:val="952898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5">
    <w:nsid w:val="0CF0159F"/>
    <w:multiLevelType w:val="hybridMultilevel"/>
    <w:tmpl w:val="37F04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CD72C3"/>
    <w:multiLevelType w:val="hybridMultilevel"/>
    <w:tmpl w:val="A5E23E06"/>
    <w:lvl w:ilvl="0" w:tplc="C7A6CC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463855"/>
    <w:multiLevelType w:val="hybridMultilevel"/>
    <w:tmpl w:val="A15E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B04725"/>
    <w:multiLevelType w:val="hybridMultilevel"/>
    <w:tmpl w:val="B366E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DB4DA0"/>
    <w:multiLevelType w:val="hybridMultilevel"/>
    <w:tmpl w:val="50FC5996"/>
    <w:lvl w:ilvl="0" w:tplc="852EAAC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4530A5"/>
    <w:multiLevelType w:val="hybridMultilevel"/>
    <w:tmpl w:val="99FA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D3735D"/>
    <w:multiLevelType w:val="hybridMultilevel"/>
    <w:tmpl w:val="F3A0C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8495A74"/>
    <w:multiLevelType w:val="hybridMultilevel"/>
    <w:tmpl w:val="D3F63AE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286C4D"/>
    <w:multiLevelType w:val="hybridMultilevel"/>
    <w:tmpl w:val="333870FC"/>
    <w:lvl w:ilvl="0" w:tplc="D4461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5E884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408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6E61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9D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A68D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407D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CC71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D6D1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00A4AA3"/>
    <w:multiLevelType w:val="hybridMultilevel"/>
    <w:tmpl w:val="5B1E20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2473351"/>
    <w:multiLevelType w:val="hybridMultilevel"/>
    <w:tmpl w:val="D5303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B93BA5"/>
    <w:multiLevelType w:val="hybridMultilevel"/>
    <w:tmpl w:val="B3D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B63593"/>
    <w:multiLevelType w:val="hybridMultilevel"/>
    <w:tmpl w:val="1DE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087A00"/>
    <w:multiLevelType w:val="multilevel"/>
    <w:tmpl w:val="6D582A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>
    <w:nsid w:val="363E1C84"/>
    <w:multiLevelType w:val="hybridMultilevel"/>
    <w:tmpl w:val="76F06B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C8F06AE"/>
    <w:multiLevelType w:val="hybridMultilevel"/>
    <w:tmpl w:val="CBFE75D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FDE62B5"/>
    <w:multiLevelType w:val="hybridMultilevel"/>
    <w:tmpl w:val="1DCEDCB6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40291C6B"/>
    <w:multiLevelType w:val="multilevel"/>
    <w:tmpl w:val="C80268F6"/>
    <w:lvl w:ilvl="0">
      <w:start w:val="1"/>
      <w:numFmt w:val="decimal"/>
      <w:lvlText w:val="%1."/>
      <w:lvlJc w:val="left"/>
      <w:pPr>
        <w:ind w:left="1195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19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5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55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55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91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15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27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275" w:hanging="1440"/>
      </w:pPr>
      <w:rPr>
        <w:rFonts w:hint="default"/>
        <w:b/>
      </w:rPr>
    </w:lvl>
  </w:abstractNum>
  <w:abstractNum w:abstractNumId="23">
    <w:nsid w:val="461C6445"/>
    <w:multiLevelType w:val="hybridMultilevel"/>
    <w:tmpl w:val="0E5AE9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B345D7B"/>
    <w:multiLevelType w:val="multilevel"/>
    <w:tmpl w:val="F3DCEB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>
    <w:nsid w:val="4E9B52C6"/>
    <w:multiLevelType w:val="hybridMultilevel"/>
    <w:tmpl w:val="2626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A92E76"/>
    <w:multiLevelType w:val="multilevel"/>
    <w:tmpl w:val="EED039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57CF6898"/>
    <w:multiLevelType w:val="hybridMultilevel"/>
    <w:tmpl w:val="90B2AAD2"/>
    <w:lvl w:ilvl="0" w:tplc="2354D9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615012"/>
    <w:multiLevelType w:val="hybridMultilevel"/>
    <w:tmpl w:val="22323E54"/>
    <w:lvl w:ilvl="0" w:tplc="908E08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5A32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CCF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0D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DA4E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885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0829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3CB4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107F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8E80377"/>
    <w:multiLevelType w:val="hybridMultilevel"/>
    <w:tmpl w:val="BE14AB0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013137"/>
    <w:multiLevelType w:val="hybridMultilevel"/>
    <w:tmpl w:val="A7CE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DA2EDC"/>
    <w:multiLevelType w:val="hybridMultilevel"/>
    <w:tmpl w:val="C15EBB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3A070D"/>
    <w:multiLevelType w:val="multilevel"/>
    <w:tmpl w:val="472275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 w:val="0"/>
        <w:color w:val="auto"/>
      </w:rPr>
    </w:lvl>
  </w:abstractNum>
  <w:abstractNum w:abstractNumId="33">
    <w:nsid w:val="66E77A03"/>
    <w:multiLevelType w:val="hybridMultilevel"/>
    <w:tmpl w:val="C3EA8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23603A"/>
    <w:multiLevelType w:val="hybridMultilevel"/>
    <w:tmpl w:val="D53AAB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5BC7FAF"/>
    <w:multiLevelType w:val="hybridMultilevel"/>
    <w:tmpl w:val="6AB41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843F01"/>
    <w:multiLevelType w:val="hybridMultilevel"/>
    <w:tmpl w:val="B18244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>
    <w:nsid w:val="7FFB05C4"/>
    <w:multiLevelType w:val="hybridMultilevel"/>
    <w:tmpl w:val="B9F0B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1"/>
  </w:num>
  <w:num w:numId="4">
    <w:abstractNumId w:val="34"/>
  </w:num>
  <w:num w:numId="5">
    <w:abstractNumId w:val="33"/>
  </w:num>
  <w:num w:numId="6">
    <w:abstractNumId w:val="5"/>
  </w:num>
  <w:num w:numId="7">
    <w:abstractNumId w:val="16"/>
  </w:num>
  <w:num w:numId="8">
    <w:abstractNumId w:val="17"/>
  </w:num>
  <w:num w:numId="9">
    <w:abstractNumId w:val="35"/>
  </w:num>
  <w:num w:numId="10">
    <w:abstractNumId w:val="15"/>
  </w:num>
  <w:num w:numId="11">
    <w:abstractNumId w:val="24"/>
  </w:num>
  <w:num w:numId="12">
    <w:abstractNumId w:val="25"/>
  </w:num>
  <w:num w:numId="13">
    <w:abstractNumId w:val="10"/>
  </w:num>
  <w:num w:numId="14">
    <w:abstractNumId w:val="36"/>
  </w:num>
  <w:num w:numId="15">
    <w:abstractNumId w:val="31"/>
  </w:num>
  <w:num w:numId="16">
    <w:abstractNumId w:val="14"/>
  </w:num>
  <w:num w:numId="17">
    <w:abstractNumId w:val="26"/>
  </w:num>
  <w:num w:numId="18">
    <w:abstractNumId w:val="0"/>
  </w:num>
  <w:num w:numId="19">
    <w:abstractNumId w:val="28"/>
  </w:num>
  <w:num w:numId="20">
    <w:abstractNumId w:val="13"/>
  </w:num>
  <w:num w:numId="21">
    <w:abstractNumId w:val="8"/>
  </w:num>
  <w:num w:numId="22">
    <w:abstractNumId w:val="23"/>
  </w:num>
  <w:num w:numId="23">
    <w:abstractNumId w:val="3"/>
  </w:num>
  <w:num w:numId="24">
    <w:abstractNumId w:val="20"/>
  </w:num>
  <w:num w:numId="25">
    <w:abstractNumId w:val="19"/>
  </w:num>
  <w:num w:numId="26">
    <w:abstractNumId w:val="6"/>
  </w:num>
  <w:num w:numId="27">
    <w:abstractNumId w:val="21"/>
  </w:num>
  <w:num w:numId="28">
    <w:abstractNumId w:val="2"/>
  </w:num>
  <w:num w:numId="29">
    <w:abstractNumId w:val="37"/>
  </w:num>
  <w:num w:numId="30">
    <w:abstractNumId w:val="18"/>
  </w:num>
  <w:num w:numId="31">
    <w:abstractNumId w:val="4"/>
  </w:num>
  <w:num w:numId="32">
    <w:abstractNumId w:val="7"/>
  </w:num>
  <w:num w:numId="33">
    <w:abstractNumId w:val="11"/>
  </w:num>
  <w:num w:numId="34">
    <w:abstractNumId w:val="30"/>
  </w:num>
  <w:num w:numId="35">
    <w:abstractNumId w:val="27"/>
  </w:num>
  <w:num w:numId="36">
    <w:abstractNumId w:val="9"/>
  </w:num>
  <w:num w:numId="37">
    <w:abstractNumId w:val="12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zQysDAyM7EwNDVV0lEKTi0uzszPAykwrAUA2BWFbCwAAAA="/>
  </w:docVars>
  <w:rsids>
    <w:rsidRoot w:val="00777B36"/>
    <w:rsid w:val="00011B04"/>
    <w:rsid w:val="000145E8"/>
    <w:rsid w:val="00022875"/>
    <w:rsid w:val="00031DCC"/>
    <w:rsid w:val="0004572D"/>
    <w:rsid w:val="00045838"/>
    <w:rsid w:val="00062257"/>
    <w:rsid w:val="00067233"/>
    <w:rsid w:val="000723DD"/>
    <w:rsid w:val="000819A9"/>
    <w:rsid w:val="0009381E"/>
    <w:rsid w:val="000953A8"/>
    <w:rsid w:val="000B6694"/>
    <w:rsid w:val="000D51D2"/>
    <w:rsid w:val="000D6F0C"/>
    <w:rsid w:val="000E3C43"/>
    <w:rsid w:val="000F016D"/>
    <w:rsid w:val="0010177F"/>
    <w:rsid w:val="001033A2"/>
    <w:rsid w:val="00111CC4"/>
    <w:rsid w:val="0012645D"/>
    <w:rsid w:val="00127BD6"/>
    <w:rsid w:val="001301C3"/>
    <w:rsid w:val="0013173F"/>
    <w:rsid w:val="001570C4"/>
    <w:rsid w:val="0015736D"/>
    <w:rsid w:val="00157CBC"/>
    <w:rsid w:val="00166933"/>
    <w:rsid w:val="00170F79"/>
    <w:rsid w:val="00181FDC"/>
    <w:rsid w:val="00192C2C"/>
    <w:rsid w:val="001A5734"/>
    <w:rsid w:val="001A75F3"/>
    <w:rsid w:val="001B1636"/>
    <w:rsid w:val="001B5229"/>
    <w:rsid w:val="001C7C70"/>
    <w:rsid w:val="001D5E13"/>
    <w:rsid w:val="001D6267"/>
    <w:rsid w:val="001E0DAD"/>
    <w:rsid w:val="001E775B"/>
    <w:rsid w:val="0021507B"/>
    <w:rsid w:val="00222BC3"/>
    <w:rsid w:val="0023416C"/>
    <w:rsid w:val="002368ED"/>
    <w:rsid w:val="002460DB"/>
    <w:rsid w:val="00252343"/>
    <w:rsid w:val="002633AE"/>
    <w:rsid w:val="00265219"/>
    <w:rsid w:val="0027145E"/>
    <w:rsid w:val="00274444"/>
    <w:rsid w:val="0027566F"/>
    <w:rsid w:val="002868EF"/>
    <w:rsid w:val="00286EF8"/>
    <w:rsid w:val="00293382"/>
    <w:rsid w:val="002950AF"/>
    <w:rsid w:val="00296F02"/>
    <w:rsid w:val="002A52A7"/>
    <w:rsid w:val="002C36CB"/>
    <w:rsid w:val="002C46BA"/>
    <w:rsid w:val="002E14C1"/>
    <w:rsid w:val="002F674A"/>
    <w:rsid w:val="003004A0"/>
    <w:rsid w:val="00317FEE"/>
    <w:rsid w:val="00321E94"/>
    <w:rsid w:val="00331627"/>
    <w:rsid w:val="003319FD"/>
    <w:rsid w:val="003419EB"/>
    <w:rsid w:val="003455BB"/>
    <w:rsid w:val="00351A45"/>
    <w:rsid w:val="003747AA"/>
    <w:rsid w:val="0037559B"/>
    <w:rsid w:val="0038771E"/>
    <w:rsid w:val="00391BE2"/>
    <w:rsid w:val="003C0252"/>
    <w:rsid w:val="003C7BBE"/>
    <w:rsid w:val="004026B5"/>
    <w:rsid w:val="00425857"/>
    <w:rsid w:val="00432B99"/>
    <w:rsid w:val="00453450"/>
    <w:rsid w:val="00457C28"/>
    <w:rsid w:val="00464A33"/>
    <w:rsid w:val="00471136"/>
    <w:rsid w:val="004743A6"/>
    <w:rsid w:val="0048250D"/>
    <w:rsid w:val="0048622A"/>
    <w:rsid w:val="004B1D91"/>
    <w:rsid w:val="004D2C29"/>
    <w:rsid w:val="004D4A00"/>
    <w:rsid w:val="004D79F3"/>
    <w:rsid w:val="004E0738"/>
    <w:rsid w:val="004E1D2E"/>
    <w:rsid w:val="004E64B5"/>
    <w:rsid w:val="004F400A"/>
    <w:rsid w:val="004F6844"/>
    <w:rsid w:val="00504B02"/>
    <w:rsid w:val="0051196C"/>
    <w:rsid w:val="005136C5"/>
    <w:rsid w:val="00515E66"/>
    <w:rsid w:val="00526990"/>
    <w:rsid w:val="00533395"/>
    <w:rsid w:val="00536423"/>
    <w:rsid w:val="00540111"/>
    <w:rsid w:val="00547968"/>
    <w:rsid w:val="00562A22"/>
    <w:rsid w:val="0056423C"/>
    <w:rsid w:val="00573859"/>
    <w:rsid w:val="00596E69"/>
    <w:rsid w:val="005B4D21"/>
    <w:rsid w:val="005B5644"/>
    <w:rsid w:val="005C1DE9"/>
    <w:rsid w:val="005D4854"/>
    <w:rsid w:val="005E652A"/>
    <w:rsid w:val="005F0799"/>
    <w:rsid w:val="00602571"/>
    <w:rsid w:val="00603B61"/>
    <w:rsid w:val="00605242"/>
    <w:rsid w:val="00634AA6"/>
    <w:rsid w:val="00636C0F"/>
    <w:rsid w:val="00646844"/>
    <w:rsid w:val="00652E4F"/>
    <w:rsid w:val="00653412"/>
    <w:rsid w:val="0065346F"/>
    <w:rsid w:val="00654410"/>
    <w:rsid w:val="006578FF"/>
    <w:rsid w:val="006703D4"/>
    <w:rsid w:val="0067198D"/>
    <w:rsid w:val="00673F67"/>
    <w:rsid w:val="006925F8"/>
    <w:rsid w:val="006A2073"/>
    <w:rsid w:val="006A2A56"/>
    <w:rsid w:val="006B4FCD"/>
    <w:rsid w:val="006C5913"/>
    <w:rsid w:val="006C5CC5"/>
    <w:rsid w:val="006D1E6F"/>
    <w:rsid w:val="006F746B"/>
    <w:rsid w:val="007109CF"/>
    <w:rsid w:val="00712109"/>
    <w:rsid w:val="00713FA9"/>
    <w:rsid w:val="00716474"/>
    <w:rsid w:val="007261B6"/>
    <w:rsid w:val="0072689C"/>
    <w:rsid w:val="00737385"/>
    <w:rsid w:val="00744B21"/>
    <w:rsid w:val="00752585"/>
    <w:rsid w:val="00756DC7"/>
    <w:rsid w:val="00756F7C"/>
    <w:rsid w:val="007716D4"/>
    <w:rsid w:val="00775BE6"/>
    <w:rsid w:val="00777B36"/>
    <w:rsid w:val="00777F7B"/>
    <w:rsid w:val="007865EE"/>
    <w:rsid w:val="00790829"/>
    <w:rsid w:val="00792FAF"/>
    <w:rsid w:val="007A1D8A"/>
    <w:rsid w:val="007A2C0C"/>
    <w:rsid w:val="007C76B8"/>
    <w:rsid w:val="007D395E"/>
    <w:rsid w:val="007E6B82"/>
    <w:rsid w:val="007F27F2"/>
    <w:rsid w:val="008035A6"/>
    <w:rsid w:val="00816E29"/>
    <w:rsid w:val="00827AC1"/>
    <w:rsid w:val="008369CF"/>
    <w:rsid w:val="00837822"/>
    <w:rsid w:val="00847AAE"/>
    <w:rsid w:val="00850F08"/>
    <w:rsid w:val="00862BBB"/>
    <w:rsid w:val="00864AF0"/>
    <w:rsid w:val="00866CA2"/>
    <w:rsid w:val="00866E4B"/>
    <w:rsid w:val="00866F60"/>
    <w:rsid w:val="00875DA5"/>
    <w:rsid w:val="00880AD1"/>
    <w:rsid w:val="0088563D"/>
    <w:rsid w:val="008905D6"/>
    <w:rsid w:val="008A4ACE"/>
    <w:rsid w:val="008B0119"/>
    <w:rsid w:val="008B3F8E"/>
    <w:rsid w:val="008B536C"/>
    <w:rsid w:val="008B6323"/>
    <w:rsid w:val="008D640E"/>
    <w:rsid w:val="008F3CFA"/>
    <w:rsid w:val="008F422C"/>
    <w:rsid w:val="008F5203"/>
    <w:rsid w:val="008F6858"/>
    <w:rsid w:val="0090551D"/>
    <w:rsid w:val="00907E83"/>
    <w:rsid w:val="00914918"/>
    <w:rsid w:val="009150AF"/>
    <w:rsid w:val="00923CAC"/>
    <w:rsid w:val="0092431A"/>
    <w:rsid w:val="00927126"/>
    <w:rsid w:val="009332A2"/>
    <w:rsid w:val="009337AC"/>
    <w:rsid w:val="00936CC1"/>
    <w:rsid w:val="0094194E"/>
    <w:rsid w:val="0094706E"/>
    <w:rsid w:val="00963EFC"/>
    <w:rsid w:val="00973CED"/>
    <w:rsid w:val="00980F39"/>
    <w:rsid w:val="00983C64"/>
    <w:rsid w:val="009A75E8"/>
    <w:rsid w:val="009B0FC1"/>
    <w:rsid w:val="009C0F7F"/>
    <w:rsid w:val="009C2DA4"/>
    <w:rsid w:val="009D7AB7"/>
    <w:rsid w:val="009E1746"/>
    <w:rsid w:val="009F1B61"/>
    <w:rsid w:val="009F4DE8"/>
    <w:rsid w:val="009F61BC"/>
    <w:rsid w:val="009F68B3"/>
    <w:rsid w:val="009F7CC6"/>
    <w:rsid w:val="00A430B4"/>
    <w:rsid w:val="00A44A4C"/>
    <w:rsid w:val="00A454C6"/>
    <w:rsid w:val="00A45867"/>
    <w:rsid w:val="00A53789"/>
    <w:rsid w:val="00A57229"/>
    <w:rsid w:val="00A57DC7"/>
    <w:rsid w:val="00A6486F"/>
    <w:rsid w:val="00AB25E4"/>
    <w:rsid w:val="00AC6603"/>
    <w:rsid w:val="00B13A2C"/>
    <w:rsid w:val="00B26511"/>
    <w:rsid w:val="00B26540"/>
    <w:rsid w:val="00B33A7B"/>
    <w:rsid w:val="00B359E9"/>
    <w:rsid w:val="00B44F54"/>
    <w:rsid w:val="00B473E6"/>
    <w:rsid w:val="00B476E1"/>
    <w:rsid w:val="00B5407B"/>
    <w:rsid w:val="00B568C4"/>
    <w:rsid w:val="00B56F37"/>
    <w:rsid w:val="00B6064E"/>
    <w:rsid w:val="00B81A16"/>
    <w:rsid w:val="00B9136F"/>
    <w:rsid w:val="00B92ED9"/>
    <w:rsid w:val="00BA15E2"/>
    <w:rsid w:val="00BA6BC2"/>
    <w:rsid w:val="00BA7918"/>
    <w:rsid w:val="00BB3DF1"/>
    <w:rsid w:val="00BB43E9"/>
    <w:rsid w:val="00BE0556"/>
    <w:rsid w:val="00BF1706"/>
    <w:rsid w:val="00C00960"/>
    <w:rsid w:val="00C054B1"/>
    <w:rsid w:val="00C056BA"/>
    <w:rsid w:val="00C25490"/>
    <w:rsid w:val="00C27D54"/>
    <w:rsid w:val="00C569D7"/>
    <w:rsid w:val="00C82526"/>
    <w:rsid w:val="00C96AF0"/>
    <w:rsid w:val="00CA1971"/>
    <w:rsid w:val="00CA5D3D"/>
    <w:rsid w:val="00CB3F78"/>
    <w:rsid w:val="00CB5A1B"/>
    <w:rsid w:val="00CC0082"/>
    <w:rsid w:val="00CD540E"/>
    <w:rsid w:val="00CD56EA"/>
    <w:rsid w:val="00CF14EC"/>
    <w:rsid w:val="00CF4592"/>
    <w:rsid w:val="00CF61FE"/>
    <w:rsid w:val="00CF7806"/>
    <w:rsid w:val="00D068C5"/>
    <w:rsid w:val="00D1168A"/>
    <w:rsid w:val="00D153E2"/>
    <w:rsid w:val="00D15D72"/>
    <w:rsid w:val="00D1734E"/>
    <w:rsid w:val="00D23D37"/>
    <w:rsid w:val="00D23F85"/>
    <w:rsid w:val="00D379CB"/>
    <w:rsid w:val="00D40B50"/>
    <w:rsid w:val="00D419D1"/>
    <w:rsid w:val="00D60491"/>
    <w:rsid w:val="00D75F18"/>
    <w:rsid w:val="00D776AD"/>
    <w:rsid w:val="00D81871"/>
    <w:rsid w:val="00D86322"/>
    <w:rsid w:val="00D90245"/>
    <w:rsid w:val="00D940C8"/>
    <w:rsid w:val="00D94601"/>
    <w:rsid w:val="00DC55E2"/>
    <w:rsid w:val="00DC701B"/>
    <w:rsid w:val="00DD48B8"/>
    <w:rsid w:val="00DD49E6"/>
    <w:rsid w:val="00DD64F4"/>
    <w:rsid w:val="00DE6884"/>
    <w:rsid w:val="00DF09DD"/>
    <w:rsid w:val="00DF2410"/>
    <w:rsid w:val="00DF70D9"/>
    <w:rsid w:val="00E10838"/>
    <w:rsid w:val="00E1731D"/>
    <w:rsid w:val="00E20BC3"/>
    <w:rsid w:val="00E21126"/>
    <w:rsid w:val="00E235F2"/>
    <w:rsid w:val="00E37703"/>
    <w:rsid w:val="00E411A8"/>
    <w:rsid w:val="00E4134A"/>
    <w:rsid w:val="00E42440"/>
    <w:rsid w:val="00E442CB"/>
    <w:rsid w:val="00E47F79"/>
    <w:rsid w:val="00E5176D"/>
    <w:rsid w:val="00E51F4A"/>
    <w:rsid w:val="00E612B9"/>
    <w:rsid w:val="00E61BC5"/>
    <w:rsid w:val="00E70C26"/>
    <w:rsid w:val="00E7456D"/>
    <w:rsid w:val="00E7719F"/>
    <w:rsid w:val="00E77870"/>
    <w:rsid w:val="00E952ED"/>
    <w:rsid w:val="00E962A9"/>
    <w:rsid w:val="00EA6E5F"/>
    <w:rsid w:val="00EB73EE"/>
    <w:rsid w:val="00EC0020"/>
    <w:rsid w:val="00EC46D7"/>
    <w:rsid w:val="00ED4948"/>
    <w:rsid w:val="00EE1F7B"/>
    <w:rsid w:val="00EE1FC2"/>
    <w:rsid w:val="00EF0581"/>
    <w:rsid w:val="00F11E48"/>
    <w:rsid w:val="00F12547"/>
    <w:rsid w:val="00F15187"/>
    <w:rsid w:val="00F20F99"/>
    <w:rsid w:val="00F2291C"/>
    <w:rsid w:val="00F2557F"/>
    <w:rsid w:val="00F264E0"/>
    <w:rsid w:val="00F308B4"/>
    <w:rsid w:val="00F3201D"/>
    <w:rsid w:val="00F6309F"/>
    <w:rsid w:val="00F64A30"/>
    <w:rsid w:val="00F700B4"/>
    <w:rsid w:val="00F70692"/>
    <w:rsid w:val="00F77765"/>
    <w:rsid w:val="00F87A0C"/>
    <w:rsid w:val="00F90BD7"/>
    <w:rsid w:val="00FA3648"/>
    <w:rsid w:val="00FA4D60"/>
    <w:rsid w:val="00FB15BE"/>
    <w:rsid w:val="00FB228D"/>
    <w:rsid w:val="00FD00CC"/>
    <w:rsid w:val="00FD07E2"/>
    <w:rsid w:val="00FE34A5"/>
    <w:rsid w:val="00FE4E19"/>
    <w:rsid w:val="00FE614D"/>
    <w:rsid w:val="00FE6D12"/>
    <w:rsid w:val="00FF43C4"/>
    <w:rsid w:val="00FF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C2C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C2C"/>
  </w:style>
  <w:style w:type="paragraph" w:styleId="Heading1">
    <w:name w:val="heading 1"/>
    <w:basedOn w:val="Normal"/>
    <w:next w:val="Normal"/>
    <w:link w:val="Heading1Char"/>
    <w:qFormat/>
    <w:rsid w:val="001A5734"/>
    <w:pPr>
      <w:keepNext/>
      <w:keepLines/>
      <w:spacing w:after="0" w:line="240" w:lineRule="auto"/>
      <w:outlineLvl w:val="0"/>
    </w:pPr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53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B36"/>
  </w:style>
  <w:style w:type="paragraph" w:styleId="Footer">
    <w:name w:val="footer"/>
    <w:basedOn w:val="Normal"/>
    <w:link w:val="FooterChar"/>
    <w:uiPriority w:val="99"/>
    <w:unhideWhenUsed/>
    <w:rsid w:val="0077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B36"/>
  </w:style>
  <w:style w:type="paragraph" w:styleId="BalloonText">
    <w:name w:val="Balloon Text"/>
    <w:basedOn w:val="Normal"/>
    <w:link w:val="BalloonTextChar"/>
    <w:uiPriority w:val="99"/>
    <w:semiHidden/>
    <w:unhideWhenUsed/>
    <w:rsid w:val="00777B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425857"/>
    <w:pPr>
      <w:spacing w:after="220" w:line="180" w:lineRule="atLeast"/>
      <w:ind w:left="835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425857"/>
    <w:pPr>
      <w:keepLines/>
      <w:spacing w:after="120"/>
      <w:ind w:left="1555" w:hanging="720"/>
      <w:jc w:val="left"/>
    </w:pPr>
  </w:style>
  <w:style w:type="character" w:customStyle="1" w:styleId="MessageHeaderChar">
    <w:name w:val="Message Header Char"/>
    <w:basedOn w:val="DefaultParagraphFont"/>
    <w:link w:val="MessageHeader"/>
    <w:semiHidden/>
    <w:rsid w:val="00425857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425857"/>
    <w:pPr>
      <w:spacing w:before="220"/>
    </w:pPr>
  </w:style>
  <w:style w:type="character" w:customStyle="1" w:styleId="MessageHeaderLabel">
    <w:name w:val="Message Header Label"/>
    <w:rsid w:val="00425857"/>
    <w:rPr>
      <w:rFonts w:ascii="Arial Black" w:hAnsi="Arial Black"/>
      <w:spacing w:val="-10"/>
      <w:sz w:val="18"/>
    </w:rPr>
  </w:style>
  <w:style w:type="character" w:customStyle="1" w:styleId="Heading1Char">
    <w:name w:val="Heading 1 Char"/>
    <w:basedOn w:val="DefaultParagraphFont"/>
    <w:link w:val="Heading1"/>
    <w:rsid w:val="001A5734"/>
    <w:rPr>
      <w:rFonts w:asciiTheme="majorHAnsi" w:eastAsia="Times New Roman" w:hAnsiTheme="majorHAnsi" w:cs="Times New Roman"/>
      <w:b/>
      <w:spacing w:val="-5"/>
      <w:szCs w:val="20"/>
      <w:lang w:val="en-US"/>
    </w:rPr>
  </w:style>
  <w:style w:type="table" w:styleId="TableGrid">
    <w:name w:val="Table Grid"/>
    <w:basedOn w:val="TableNormal"/>
    <w:uiPriority w:val="39"/>
    <w:rsid w:val="001A5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5734"/>
    <w:pPr>
      <w:keepNext/>
      <w:keepLines/>
      <w:spacing w:before="400" w:after="120" w:line="240" w:lineRule="atLeast"/>
    </w:pPr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A5734"/>
    <w:rPr>
      <w:rFonts w:asciiTheme="majorHAnsi" w:eastAsia="Times New Roman" w:hAnsiTheme="majorHAnsi" w:cs="Times New Roman"/>
      <w:b/>
      <w:spacing w:val="-5"/>
      <w:kern w:val="28"/>
      <w:sz w:val="108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A5734"/>
    <w:pPr>
      <w:spacing w:after="0" w:line="240" w:lineRule="auto"/>
      <w:ind w:left="720"/>
      <w:contextualSpacing/>
    </w:pPr>
    <w:rPr>
      <w:rFonts w:eastAsia="Times New Roman" w:cs="Times New Roman"/>
      <w:spacing w:val="-5"/>
      <w:szCs w:val="20"/>
      <w:lang w:val="en-US"/>
    </w:rPr>
  </w:style>
  <w:style w:type="paragraph" w:customStyle="1" w:styleId="NormalIndent1">
    <w:name w:val="Normal Indent 1"/>
    <w:basedOn w:val="Normal"/>
    <w:link w:val="NormalIndent1Char"/>
    <w:rsid w:val="001A5734"/>
    <w:pPr>
      <w:tabs>
        <w:tab w:val="left" w:pos="0"/>
      </w:tabs>
      <w:suppressAutoHyphens/>
      <w:spacing w:before="120" w:after="80" w:line="220" w:lineRule="atLeast"/>
      <w:ind w:left="504"/>
      <w:jc w:val="both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NormalIndent1Char">
    <w:name w:val="Normal Indent 1 Char"/>
    <w:basedOn w:val="DefaultParagraphFont"/>
    <w:link w:val="NormalIndent1"/>
    <w:rsid w:val="001A5734"/>
    <w:rPr>
      <w:rFonts w:ascii="Arial" w:eastAsia="Times New Roman" w:hAnsi="Arial" w:cs="Times New Roman"/>
      <w:sz w:val="20"/>
      <w:szCs w:val="24"/>
      <w:lang w:val="en-US"/>
    </w:rPr>
  </w:style>
  <w:style w:type="paragraph" w:styleId="NoSpacing">
    <w:name w:val="No Spacing"/>
    <w:uiPriority w:val="1"/>
    <w:qFormat/>
    <w:rsid w:val="001A5734"/>
    <w:pPr>
      <w:spacing w:after="0" w:line="240" w:lineRule="auto"/>
    </w:pPr>
  </w:style>
  <w:style w:type="paragraph" w:customStyle="1" w:styleId="Default">
    <w:name w:val="Default"/>
    <w:rsid w:val="0004572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DC55E2"/>
    <w:rPr>
      <w:rFonts w:eastAsia="Times New Roman" w:cs="Times New Roman"/>
      <w:spacing w:val="-5"/>
      <w:szCs w:val="2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F1B61"/>
  </w:style>
  <w:style w:type="character" w:styleId="Hyperlink">
    <w:name w:val="Hyperlink"/>
    <w:basedOn w:val="DefaultParagraphFont"/>
    <w:uiPriority w:val="99"/>
    <w:unhideWhenUsed/>
    <w:rsid w:val="0013173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53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B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9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081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71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5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074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7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666F2-017D-4BA4-9477-0BC8EEB7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wuser</dc:creator>
  <cp:lastModifiedBy>melissa</cp:lastModifiedBy>
  <cp:revision>2</cp:revision>
  <cp:lastPrinted>2016-08-12T15:25:00Z</cp:lastPrinted>
  <dcterms:created xsi:type="dcterms:W3CDTF">2017-01-13T08:20:00Z</dcterms:created>
  <dcterms:modified xsi:type="dcterms:W3CDTF">2017-01-13T08:20:00Z</dcterms:modified>
</cp:coreProperties>
</file>